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940A8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ترونیک</w:t>
            </w:r>
          </w:p>
        </w:tc>
        <w:tc>
          <w:tcPr>
            <w:tcW w:w="507" w:type="pct"/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940A87">
              <w:rPr>
                <w:rFonts w:hint="cs"/>
                <w:rtl/>
                <w:lang w:bidi="fa-IR"/>
              </w:rPr>
              <w:t xml:space="preserve"> ارشد</w:t>
            </w:r>
          </w:p>
        </w:tc>
        <w:tc>
          <w:tcPr>
            <w:tcW w:w="845" w:type="pct"/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مد رضا ملک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90045E">
              <w:rPr>
                <w:rFonts w:hint="cs"/>
                <w:sz w:val="28"/>
                <w:szCs w:val="28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40A8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1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ندارد</w:t>
            </w:r>
          </w:p>
          <w:p w:rsidR="00C16AA2" w:rsidRDefault="00C16AA2" w:rsidP="00940A87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2</w:t>
            </w:r>
            <w:r w:rsidR="00940A87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برق، اتومکانیک، </w:t>
            </w:r>
          </w:p>
          <w:p w:rsidR="00C16AA2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3</w:t>
            </w:r>
            <w:r w:rsidR="00940A87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</w:t>
            </w:r>
            <w:r w:rsidR="00940A87">
              <w:rPr>
                <w:rFonts w:asciiTheme="majorBidi" w:hAnsiTheme="majorBidi" w:hint="cs"/>
                <w:sz w:val="26"/>
                <w:szCs w:val="26"/>
                <w:rtl/>
              </w:rPr>
              <w:t>طراحی ماشین</w:t>
            </w:r>
          </w:p>
          <w:p w:rsidR="00C16AA2" w:rsidRPr="00C44141" w:rsidRDefault="00C16AA2" w:rsidP="00C16AA2">
            <w:pPr>
              <w:pStyle w:val="ListParagraph"/>
              <w:spacing w:before="120" w:after="120"/>
              <w:ind w:left="334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 w:rsidRPr="00C16AA2">
              <w:rPr>
                <w:rFonts w:asciiTheme="majorBidi" w:hAnsiTheme="majorBidi" w:hint="cs"/>
                <w:rtl/>
              </w:rPr>
              <w:t>*پیش‌نیازها لزومی ندارد حتماً دروس باشند؛ بلکه پیش‌دانسته‌ها یا ابزارها را هم می‌تواند شامل شو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940A87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</w:t>
            </w:r>
            <w:r w:rsidR="0090045E">
              <w:rPr>
                <w:rFonts w:hint="cs"/>
                <w:rtl/>
                <w:lang w:bidi="fa-IR"/>
              </w:rPr>
              <w:t xml:space="preserve">               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90045E">
              <w:rPr>
                <w:rFonts w:hint="cs"/>
                <w:rtl/>
                <w:lang w:bidi="fa-IR"/>
              </w:rPr>
              <w:t>دارد</w:t>
            </w:r>
          </w:p>
          <w:p w:rsidR="00C44141" w:rsidRPr="00055FF1" w:rsidRDefault="00C16AA2" w:rsidP="00940A87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90045E">
              <w:rPr>
                <w:rFonts w:cs="Times New Roman" w:hint="cs"/>
                <w:rtl/>
                <w:lang w:bidi="fa-IR"/>
              </w:rPr>
              <w:t>–</w:t>
            </w:r>
            <w:r w:rsidR="0090045E">
              <w:rPr>
                <w:rFonts w:hint="cs"/>
                <w:rtl/>
                <w:lang w:bidi="fa-IR"/>
              </w:rPr>
              <w:t xml:space="preserve">آموزش </w:t>
            </w:r>
            <w:r w:rsidR="00940A87">
              <w:rPr>
                <w:rFonts w:hint="cs"/>
                <w:rtl/>
                <w:lang w:bidi="fa-IR"/>
              </w:rPr>
              <w:t xml:space="preserve">کار با نرم افزار </w:t>
            </w:r>
            <w:r w:rsidR="00940A87">
              <w:rPr>
                <w:lang w:bidi="fa-IR"/>
              </w:rPr>
              <w:t>LabVIEW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90045E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90045E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3354EE" w:rsidP="00940A87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رجع 1</w:t>
            </w:r>
            <w:r w:rsidR="0090045E">
              <w:rPr>
                <w:rFonts w:hint="cs"/>
                <w:rtl/>
                <w:lang w:bidi="fa-IR"/>
              </w:rPr>
              <w:t xml:space="preserve">- جزوه آموزشی </w:t>
            </w:r>
          </w:p>
          <w:p w:rsidR="00585663" w:rsidRPr="00161BAC" w:rsidRDefault="00585663" w:rsidP="00585663">
            <w:pPr>
              <w:pStyle w:val="ListParagraph"/>
              <w:numPr>
                <w:ilvl w:val="0"/>
                <w:numId w:val="26"/>
              </w:numPr>
              <w:bidi w:val="0"/>
              <w:spacing w:line="276" w:lineRule="auto"/>
              <w:jc w:val="left"/>
              <w:rPr>
                <w:rFonts w:cs="Times New Roman"/>
                <w:noProof/>
                <w:sz w:val="24"/>
                <w:szCs w:val="24"/>
              </w:rPr>
            </w:pPr>
            <w:r w:rsidRPr="00161BAC">
              <w:rPr>
                <w:rFonts w:cs="Times New Roman"/>
                <w:noProof/>
                <w:sz w:val="24"/>
                <w:szCs w:val="24"/>
              </w:rPr>
              <w:t>Centinkunt Sabri (2007). Mechatronics, John Willy &amp; Sons, Inc,</w:t>
            </w:r>
          </w:p>
          <w:p w:rsidR="00585663" w:rsidRPr="00161BAC" w:rsidRDefault="00585663" w:rsidP="00585663">
            <w:pPr>
              <w:pStyle w:val="ListParagraph"/>
              <w:numPr>
                <w:ilvl w:val="0"/>
                <w:numId w:val="26"/>
              </w:numPr>
              <w:bidi w:val="0"/>
              <w:spacing w:line="276" w:lineRule="auto"/>
              <w:jc w:val="left"/>
              <w:rPr>
                <w:rFonts w:cs="Times New Roman"/>
                <w:noProof/>
                <w:sz w:val="24"/>
                <w:szCs w:val="24"/>
              </w:rPr>
            </w:pPr>
            <w:r w:rsidRPr="00161BAC">
              <w:rPr>
                <w:rFonts w:cs="Times New Roman"/>
                <w:noProof/>
                <w:sz w:val="24"/>
                <w:szCs w:val="24"/>
              </w:rPr>
              <w:t>Alciatore D. G. and Histand M. B.(2012). Mechatronics, Mc Graw Hill Book Company.</w:t>
            </w:r>
          </w:p>
          <w:p w:rsidR="00585663" w:rsidRPr="00161BAC" w:rsidRDefault="00585663" w:rsidP="009451DD">
            <w:pPr>
              <w:pStyle w:val="ListParagraph"/>
              <w:numPr>
                <w:ilvl w:val="0"/>
                <w:numId w:val="26"/>
              </w:numPr>
              <w:bidi w:val="0"/>
              <w:spacing w:line="276" w:lineRule="auto"/>
              <w:jc w:val="left"/>
              <w:rPr>
                <w:rFonts w:cs="Times New Roman"/>
                <w:noProof/>
                <w:sz w:val="24"/>
                <w:szCs w:val="24"/>
              </w:rPr>
            </w:pPr>
            <w:r w:rsidRPr="00161BAC">
              <w:rPr>
                <w:rFonts w:cs="Times New Roman"/>
                <w:noProof/>
                <w:sz w:val="24"/>
                <w:szCs w:val="24"/>
              </w:rPr>
              <w:t>Bradly D., Seward D., Dawson D. Burge S.(2000). Mechatronics, Stanly Thornes Ltd.</w:t>
            </w:r>
          </w:p>
          <w:p w:rsidR="00585663" w:rsidRPr="00161BAC" w:rsidRDefault="00585663" w:rsidP="00585663">
            <w:pPr>
              <w:pStyle w:val="ListParagraph"/>
              <w:numPr>
                <w:ilvl w:val="0"/>
                <w:numId w:val="26"/>
              </w:numPr>
              <w:bidi w:val="0"/>
              <w:spacing w:after="200" w:line="276" w:lineRule="auto"/>
              <w:jc w:val="left"/>
              <w:rPr>
                <w:rFonts w:cs="Times New Roman"/>
                <w:noProof/>
                <w:sz w:val="24"/>
                <w:szCs w:val="24"/>
              </w:rPr>
            </w:pPr>
            <w:hyperlink r:id="rId10" w:history="1">
              <w:r w:rsidRPr="00161BAC">
                <w:rPr>
                  <w:rStyle w:val="Hyperlink"/>
                  <w:rFonts w:cs="Times New Roman"/>
                  <w:noProof/>
                  <w:sz w:val="24"/>
                  <w:szCs w:val="24"/>
                </w:rPr>
                <w:t>http://www.engr.colostate.edu/~dga/mechatronics/definitions.html</w:t>
              </w:r>
            </w:hyperlink>
          </w:p>
          <w:p w:rsidR="00585663" w:rsidRDefault="00585663" w:rsidP="00585663">
            <w:pPr>
              <w:pStyle w:val="ListParagraph"/>
              <w:numPr>
                <w:ilvl w:val="0"/>
                <w:numId w:val="26"/>
              </w:numPr>
              <w:bidi w:val="0"/>
              <w:spacing w:after="200" w:line="276" w:lineRule="auto"/>
              <w:jc w:val="left"/>
              <w:rPr>
                <w:rFonts w:cs="Times New Roman"/>
                <w:noProof/>
                <w:sz w:val="24"/>
                <w:szCs w:val="24"/>
              </w:rPr>
            </w:pPr>
            <w:r>
              <w:rPr>
                <w:rFonts w:cs="Times New Roman"/>
                <w:noProof/>
                <w:sz w:val="24"/>
                <w:szCs w:val="24"/>
              </w:rPr>
              <w:lastRenderedPageBreak/>
              <w:t>LabVIEW Tutorial, National Instrument.</w:t>
            </w:r>
          </w:p>
          <w:p w:rsidR="00585663" w:rsidRDefault="00585663" w:rsidP="00585663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</w:p>
          <w:p w:rsidR="003354EE" w:rsidRDefault="00585663" w:rsidP="00585663">
            <w:pPr>
              <w:pStyle w:val="ListParagraph"/>
              <w:ind w:firstLine="0"/>
              <w:rPr>
                <w:rtl/>
                <w:lang w:bidi="fa-IR"/>
              </w:rPr>
            </w:pPr>
            <w:r>
              <w:rPr>
                <w:lang w:bidi="fa-IR"/>
              </w:rPr>
              <w:t>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976BFC" w:rsidRPr="00976BFC" w:rsidRDefault="00E933CD" w:rsidP="00976BF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اصول کار سامانه های مکاترونیک اشنا شوند</w:t>
            </w:r>
          </w:p>
          <w:p w:rsidR="00976BFC" w:rsidRDefault="00E933CD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در محیط کار نرم افزار برنامه های پایه برای </w:t>
            </w:r>
            <w:r>
              <w:rPr>
                <w:rFonts w:hint="cs"/>
                <w:b/>
                <w:bCs/>
                <w:rtl/>
                <w:lang w:bidi="fa-IR"/>
              </w:rPr>
              <w:t>سامانه های مکاترونیک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را فراگیرند</w:t>
            </w:r>
          </w:p>
          <w:p w:rsidR="00E933CD" w:rsidRDefault="00891F72" w:rsidP="0089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در </w:t>
            </w:r>
            <w:r>
              <w:rPr>
                <w:rFonts w:hint="cs"/>
                <w:b/>
                <w:bCs/>
                <w:rtl/>
                <w:lang w:bidi="fa-IR"/>
              </w:rPr>
              <w:t>محیط کار نرم افزار برنامه های کنترل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سامانه های مکاترونیک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را فراگیرند</w:t>
            </w:r>
          </w:p>
          <w:p w:rsidR="00891F72" w:rsidRPr="001F48E0" w:rsidRDefault="00891F72" w:rsidP="0089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با برد های اردوینو آشنا شوند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891F72" w:rsidRPr="00976BFC" w:rsidRDefault="00891F72" w:rsidP="00891F7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صول کار سامانه های مکاترونیک اشنا شوند</w:t>
            </w:r>
          </w:p>
          <w:p w:rsidR="00891F72" w:rsidRDefault="00891F72" w:rsidP="00891F7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ر محیط کار نرم افزار برنامه های پایه برای سامانه های مکاترونیک را فراگیرند</w:t>
            </w:r>
          </w:p>
          <w:p w:rsidR="00891F72" w:rsidRDefault="00891F72" w:rsidP="00891F7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ر محیط کار نرم افزار برنامه های کنترل سامانه های مکاترونیک را فراگیرند</w:t>
            </w:r>
          </w:p>
          <w:p w:rsidR="00A51E3F" w:rsidRPr="001F48E0" w:rsidRDefault="00891F72" w:rsidP="00891F72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با برد های اردوینو آشنا شوند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43345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3345C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43345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43345C">
              <w:rPr>
                <w:rFonts w:hint="cs"/>
                <w:rtl/>
                <w:lang w:bidi="fa-IR"/>
              </w:rPr>
              <w:t xml:space="preserve">5  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A8351F" w:rsidRDefault="00A8351F" w:rsidP="0043345C">
            <w:pPr>
              <w:ind w:firstLine="0"/>
              <w:jc w:val="left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تکالیف (5) نمره</w:t>
            </w:r>
          </w:p>
          <w:p w:rsidR="004D5045" w:rsidRDefault="00891F72" w:rsidP="0043345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ربوط به کنترل سامانههای مکاترونیک را انجام و ارسال نمایند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53018" w:rsidP="00B53018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HWbiosystems@yahoo.com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B53018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B53018">
              <w:t>http://agri.uok.ac.ir/mrmaleki/</w:t>
            </w:r>
            <w:r>
              <w:rPr>
                <w:b/>
                <w:bCs/>
              </w:rPr>
              <w:t xml:space="preserve">  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581440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581440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2</w:t>
            </w:r>
            <w:r w:rsidR="00581440">
              <w:rPr>
                <w:rFonts w:hint="cs"/>
                <w:rtl/>
                <w:lang w:bidi="fa-IR"/>
              </w:rPr>
              <w:t>- تکالیف در زمان مقرر تحویل گرفته می شود</w:t>
            </w:r>
          </w:p>
          <w:p w:rsidR="007B39D6" w:rsidRPr="00A51E3F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3</w:t>
            </w:r>
            <w:r w:rsidR="00581440">
              <w:rPr>
                <w:rFonts w:hint="cs"/>
                <w:rtl/>
                <w:lang w:bidi="fa-IR"/>
              </w:rPr>
              <w:t>- سه جلسه غیبت باعث ارجاع غیبتو حذف درس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B39D6" w:rsidRDefault="007B39D6" w:rsidP="00766300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زئیات برنامه تکالیف در اینجا ذکر شود. مثلاً:</w:t>
            </w:r>
          </w:p>
          <w:p w:rsidR="00581440" w:rsidRPr="006802FC" w:rsidRDefault="006802FC" w:rsidP="00581440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 w:hint="cs"/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چویان باید یک سامانه مکاترونیک را برنامه نویسی نملیند</w:t>
            </w:r>
          </w:p>
          <w:p w:rsidR="006802FC" w:rsidRPr="006802FC" w:rsidRDefault="006802FC" w:rsidP="006802FC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 w:hint="cs"/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انشچویان باید یک سامانه مکاترونیک را </w:t>
            </w:r>
            <w:r>
              <w:rPr>
                <w:rFonts w:ascii="TimesNewRoman,Bold" w:hAnsi="TimesNewRoman,Bold" w:hint="cs"/>
                <w:rtl/>
                <w:lang w:bidi="fa-IR"/>
              </w:rPr>
              <w:t>طراحی و راه اندازی کرده و در کلاس برای سایر دانشجویان تشریح نمایند.</w:t>
            </w:r>
          </w:p>
          <w:p w:rsidR="006802FC" w:rsidRPr="00581440" w:rsidRDefault="006802FC" w:rsidP="00581440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D92D33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D92D33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7217D4">
              <w:rPr>
                <w:rFonts w:hint="cs"/>
                <w:b/>
                <w:bCs/>
                <w:rtl/>
                <w:lang w:bidi="fa-IR"/>
              </w:rPr>
              <w:t xml:space="preserve"> مقدمه</w:t>
            </w:r>
          </w:p>
          <w:p w:rsidR="00C47146" w:rsidRDefault="00C47146" w:rsidP="007217D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قدمه‌ای بر </w:t>
            </w:r>
            <w:r w:rsidR="007217D4">
              <w:rPr>
                <w:rFonts w:hint="cs"/>
                <w:rtl/>
                <w:lang w:bidi="fa-IR"/>
              </w:rPr>
              <w:t>مکاترونیک</w:t>
            </w:r>
          </w:p>
          <w:p w:rsidR="00C47146" w:rsidRDefault="00C47146" w:rsidP="007217D4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D03190" w:rsidP="0023391B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صب نرم افزار </w:t>
            </w:r>
            <w:r>
              <w:rPr>
                <w:lang w:bidi="fa-IR"/>
              </w:rPr>
              <w:t>LabVIEW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92D33" w:rsidTr="00BF481B">
        <w:tc>
          <w:tcPr>
            <w:tcW w:w="344" w:type="pct"/>
            <w:vAlign w:val="center"/>
          </w:tcPr>
          <w:p w:rsidR="00D92D33" w:rsidRDefault="00D92D33" w:rsidP="00D92D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D92D33" w:rsidRDefault="00D92D33" w:rsidP="00D92D33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b/>
                <w:bCs/>
                <w:lang w:bidi="fa-IR"/>
              </w:rPr>
              <w:t xml:space="preserve"> 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فاهیم پایه در مکاترونیک</w:t>
            </w:r>
          </w:p>
          <w:p w:rsidR="00D92D33" w:rsidRPr="00D92D33" w:rsidRDefault="00D92D33" w:rsidP="00D92D33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rtl/>
                <w:lang w:bidi="fa-IR"/>
              </w:rPr>
            </w:pPr>
            <w:r w:rsidRPr="00D92D33">
              <w:rPr>
                <w:rFonts w:hint="cs"/>
                <w:rtl/>
                <w:lang w:bidi="fa-IR"/>
              </w:rPr>
              <w:t>لوپ باز و بسته</w:t>
            </w:r>
            <w:r>
              <w:rPr>
                <w:rFonts w:hint="cs"/>
                <w:rtl/>
                <w:lang w:bidi="fa-IR"/>
              </w:rPr>
              <w:t xml:space="preserve"> تشریح چند مثال برای هر کدام ، اجزاء مکاترونیک</w:t>
            </w:r>
          </w:p>
          <w:p w:rsidR="00D92D33" w:rsidRPr="007B39D6" w:rsidRDefault="00D92D33" w:rsidP="00D92D3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فصل </w:t>
            </w:r>
            <w:r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D92D33" w:rsidRDefault="00D92D33" w:rsidP="00BF481B">
            <w:pPr>
              <w:jc w:val="center"/>
            </w:pPr>
            <w:r w:rsidRPr="00944276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D92D33" w:rsidRDefault="00C0022E" w:rsidP="00BF481B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250" w:type="pct"/>
          </w:tcPr>
          <w:p w:rsidR="00D92D33" w:rsidRDefault="00D92D33" w:rsidP="00D92D33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92D33" w:rsidTr="00BF481B">
        <w:tc>
          <w:tcPr>
            <w:tcW w:w="344" w:type="pct"/>
            <w:vAlign w:val="center"/>
          </w:tcPr>
          <w:p w:rsidR="00D92D33" w:rsidRDefault="00D92D33" w:rsidP="00D92D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D92D33" w:rsidRPr="00DB0346" w:rsidRDefault="00D92D33" w:rsidP="00D92D3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92D33" w:rsidRDefault="00D92D33" w:rsidP="00D92D3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ک مستندات، فیزیک و ریاضی در طراحی سامانه های  </w:t>
            </w:r>
            <w:r>
              <w:rPr>
                <w:rFonts w:hint="cs"/>
                <w:rtl/>
                <w:lang w:bidi="fa-IR"/>
              </w:rPr>
              <w:t>مکاترونیک</w:t>
            </w:r>
            <w:r>
              <w:rPr>
                <w:rFonts w:hint="cs"/>
                <w:rtl/>
                <w:lang w:bidi="fa-IR"/>
              </w:rPr>
              <w:t xml:space="preserve">، فلوچارت اجرا در  </w:t>
            </w:r>
            <w:r>
              <w:rPr>
                <w:rFonts w:hint="cs"/>
                <w:rtl/>
                <w:lang w:bidi="fa-IR"/>
              </w:rPr>
              <w:t>مکاترونیک</w:t>
            </w:r>
            <w:r>
              <w:rPr>
                <w:rFonts w:hint="cs"/>
                <w:rtl/>
                <w:lang w:bidi="fa-IR"/>
              </w:rPr>
              <w:t xml:space="preserve">، ترسیمات فنی  </w:t>
            </w:r>
            <w:r>
              <w:rPr>
                <w:rFonts w:hint="cs"/>
                <w:rtl/>
                <w:lang w:bidi="fa-IR"/>
              </w:rPr>
              <w:t>مکاترونیک</w:t>
            </w:r>
            <w:r>
              <w:rPr>
                <w:rFonts w:hint="cs"/>
                <w:rtl/>
                <w:lang w:bidi="fa-IR"/>
              </w:rPr>
              <w:t xml:space="preserve">، نمایش سامانه های  </w:t>
            </w:r>
            <w:r>
              <w:rPr>
                <w:rFonts w:hint="cs"/>
                <w:rtl/>
                <w:lang w:bidi="fa-IR"/>
              </w:rPr>
              <w:t>مکاترونیک</w:t>
            </w:r>
            <w:r>
              <w:rPr>
                <w:rFonts w:hint="cs"/>
                <w:rtl/>
                <w:lang w:bidi="fa-IR"/>
              </w:rPr>
              <w:t>، وئ جند مثال از آن</w:t>
            </w:r>
          </w:p>
          <w:p w:rsidR="00D92D33" w:rsidRPr="007B39D6" w:rsidRDefault="00D92D33" w:rsidP="00D92D3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فصل 2 از منبع 1</w:t>
            </w:r>
          </w:p>
        </w:tc>
        <w:tc>
          <w:tcPr>
            <w:tcW w:w="792" w:type="pct"/>
            <w:vAlign w:val="center"/>
          </w:tcPr>
          <w:p w:rsidR="00D92D33" w:rsidRDefault="00D92D33" w:rsidP="00BF481B">
            <w:pPr>
              <w:jc w:val="center"/>
            </w:pPr>
            <w:r w:rsidRPr="00944276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D92D33" w:rsidRDefault="00D92D33" w:rsidP="00BF481B">
            <w:pPr>
              <w:jc w:val="center"/>
            </w:pPr>
            <w:r w:rsidRPr="00944276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D92D33" w:rsidRDefault="00D92D33" w:rsidP="00D92D33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92D33" w:rsidTr="00BF481B">
        <w:tc>
          <w:tcPr>
            <w:tcW w:w="344" w:type="pct"/>
            <w:vAlign w:val="center"/>
          </w:tcPr>
          <w:p w:rsidR="00D92D33" w:rsidRDefault="00D92D33" w:rsidP="00D92D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D92D33" w:rsidRPr="00DB0346" w:rsidRDefault="00D92D33" w:rsidP="00D92D3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 xml:space="preserve"> کنترل سامانه های مکاترونیک</w:t>
            </w:r>
          </w:p>
          <w:p w:rsidR="00D92D33" w:rsidRDefault="00C0022E" w:rsidP="00C0022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قدمه ای بر نرم افزار </w:t>
            </w:r>
            <w:r>
              <w:rPr>
                <w:lang w:bidi="fa-IR"/>
              </w:rPr>
              <w:t xml:space="preserve"> </w:t>
            </w:r>
            <w:r>
              <w:rPr>
                <w:lang w:bidi="fa-IR"/>
              </w:rPr>
              <w:t>LabVIEW</w:t>
            </w:r>
          </w:p>
          <w:p w:rsidR="00D92D33" w:rsidRPr="00DB0346" w:rsidRDefault="00D92D33" w:rsidP="00D92D3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 xml:space="preserve"> منبع 7</w:t>
            </w:r>
          </w:p>
        </w:tc>
        <w:tc>
          <w:tcPr>
            <w:tcW w:w="792" w:type="pct"/>
            <w:vAlign w:val="center"/>
          </w:tcPr>
          <w:p w:rsidR="00D92D33" w:rsidRDefault="00D92D33" w:rsidP="00BF481B">
            <w:pPr>
              <w:jc w:val="center"/>
            </w:pPr>
            <w:r w:rsidRPr="00944276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D92D33" w:rsidRDefault="00D92D33" w:rsidP="00BF481B">
            <w:pPr>
              <w:jc w:val="center"/>
            </w:pPr>
            <w:r w:rsidRPr="00944276"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D92D33" w:rsidRDefault="00D92D33" w:rsidP="00D92D33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92D3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C47146" w:rsidRDefault="00C0022E" w:rsidP="00C0022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رنامه های ساده 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C0022E" w:rsidRDefault="00C0022E" w:rsidP="00C0022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کنترل، اندیکاتور، اعداد شناور ، انواع سیم های ارتباطی 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 xml:space="preserve"> منبع 7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002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برنامه نویسی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>
              <w:rPr>
                <w:rFonts w:hint="cs"/>
                <w:rtl/>
                <w:lang w:bidi="fa-IR"/>
              </w:rPr>
              <w:t xml:space="preserve">-برنامه اول 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92D3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C0022E" w:rsidRDefault="00C0022E" w:rsidP="00C0022E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رنامه های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بتدایی لازم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C47146" w:rsidRPr="007B39D6" w:rsidRDefault="00C47146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C0022E">
              <w:rPr>
                <w:rFonts w:hint="cs"/>
                <w:b/>
                <w:bCs/>
                <w:rtl/>
                <w:lang w:bidi="fa-IR"/>
              </w:rPr>
              <w:t>منبع 7</w:t>
            </w:r>
          </w:p>
        </w:tc>
        <w:tc>
          <w:tcPr>
            <w:tcW w:w="792" w:type="pct"/>
            <w:vAlign w:val="center"/>
          </w:tcPr>
          <w:p w:rsidR="00C47146" w:rsidRDefault="00C002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برنامه هفته قبل از طریق ایمیل آدرس </w:t>
            </w:r>
          </w:p>
        </w:tc>
        <w:tc>
          <w:tcPr>
            <w:tcW w:w="1418" w:type="pct"/>
            <w:vAlign w:val="center"/>
          </w:tcPr>
          <w:p w:rsidR="00C47146" w:rsidRDefault="00C002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رنامه نویسی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>
              <w:rPr>
                <w:rFonts w:hint="cs"/>
                <w:rtl/>
                <w:lang w:bidi="fa-IR"/>
              </w:rPr>
              <w:t>-برنام</w:t>
            </w:r>
            <w:r>
              <w:rPr>
                <w:rFonts w:hint="cs"/>
                <w:rtl/>
                <w:lang w:bidi="fa-IR"/>
              </w:rPr>
              <w:t>ه دو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0022E" w:rsidTr="009D14A3">
        <w:tc>
          <w:tcPr>
            <w:tcW w:w="344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0022E" w:rsidRPr="00DB0346" w:rsidRDefault="00C0022E" w:rsidP="00C0022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C0022E" w:rsidRDefault="00C0022E" w:rsidP="00C0022E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عاریف </w:t>
            </w:r>
            <w:r>
              <w:rPr>
                <w:rFonts w:ascii="TimesNewRoman,Bold" w:hAnsi="TimesNewRoman,Bold"/>
                <w:lang w:bidi="fa-IR"/>
              </w:rPr>
              <w:t xml:space="preserve">Structure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</w:p>
          <w:p w:rsidR="00C0022E" w:rsidRPr="007B39D6" w:rsidRDefault="00C0022E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منبع 7</w:t>
            </w:r>
          </w:p>
        </w:tc>
        <w:tc>
          <w:tcPr>
            <w:tcW w:w="792" w:type="pct"/>
          </w:tcPr>
          <w:p w:rsidR="00C0022E" w:rsidRDefault="00C0022E" w:rsidP="00C0022E">
            <w:r w:rsidRPr="00577FCB">
              <w:rPr>
                <w:rFonts w:hint="cs"/>
                <w:rtl/>
                <w:lang w:bidi="fa-IR"/>
              </w:rPr>
              <w:t xml:space="preserve">تحویل برنامه هفته قبل از طریق ایمیل آدرس </w:t>
            </w:r>
          </w:p>
        </w:tc>
        <w:tc>
          <w:tcPr>
            <w:tcW w:w="1418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رنامه نویسی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>
              <w:rPr>
                <w:rFonts w:hint="cs"/>
                <w:rtl/>
                <w:lang w:bidi="fa-IR"/>
              </w:rPr>
              <w:t>-برنام</w:t>
            </w:r>
            <w:r>
              <w:rPr>
                <w:rFonts w:hint="cs"/>
                <w:rtl/>
                <w:lang w:bidi="fa-IR"/>
              </w:rPr>
              <w:t>ه سوم</w:t>
            </w:r>
          </w:p>
        </w:tc>
        <w:tc>
          <w:tcPr>
            <w:tcW w:w="250" w:type="pct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0022E" w:rsidTr="009D14A3">
        <w:tc>
          <w:tcPr>
            <w:tcW w:w="344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0022E" w:rsidRPr="00DB0346" w:rsidRDefault="00C0022E" w:rsidP="00C0022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C0022E" w:rsidRDefault="00C0022E" w:rsidP="00C0022E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عاریف </w:t>
            </w:r>
            <w:r>
              <w:rPr>
                <w:rFonts w:ascii="TimesNewRoman,Bold" w:hAnsi="TimesNewRoman,Bold" w:hint="cs"/>
                <w:rtl/>
                <w:lang w:bidi="fa-IR"/>
              </w:rPr>
              <w:t>بولین و جبر بول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</w:p>
          <w:p w:rsidR="00C0022E" w:rsidRPr="007B39D6" w:rsidRDefault="00C0022E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منبع 7</w:t>
            </w:r>
          </w:p>
        </w:tc>
        <w:tc>
          <w:tcPr>
            <w:tcW w:w="792" w:type="pct"/>
          </w:tcPr>
          <w:p w:rsidR="00C0022E" w:rsidRDefault="00C0022E" w:rsidP="00C0022E">
            <w:r w:rsidRPr="00577FCB">
              <w:rPr>
                <w:rFonts w:hint="cs"/>
                <w:rtl/>
                <w:lang w:bidi="fa-IR"/>
              </w:rPr>
              <w:t xml:space="preserve">تحویل برنامه هفته قبل از طریق ایمیل آدرس </w:t>
            </w:r>
          </w:p>
        </w:tc>
        <w:tc>
          <w:tcPr>
            <w:tcW w:w="1418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رنامه نویسی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>
              <w:rPr>
                <w:rFonts w:hint="cs"/>
                <w:rtl/>
                <w:lang w:bidi="fa-IR"/>
              </w:rPr>
              <w:t>-برنام</w:t>
            </w:r>
            <w:r>
              <w:rPr>
                <w:rFonts w:hint="cs"/>
                <w:rtl/>
                <w:lang w:bidi="fa-IR"/>
              </w:rPr>
              <w:t>ه چهارم</w:t>
            </w:r>
          </w:p>
        </w:tc>
        <w:tc>
          <w:tcPr>
            <w:tcW w:w="250" w:type="pct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0022E" w:rsidTr="002A642E">
        <w:tc>
          <w:tcPr>
            <w:tcW w:w="344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0022E" w:rsidRPr="00DB0346" w:rsidRDefault="00C0022E" w:rsidP="00C0022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C0022E" w:rsidRDefault="00C0022E" w:rsidP="00C0022E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عاریف </w:t>
            </w:r>
            <w:r>
              <w:rPr>
                <w:rFonts w:ascii="TimesNewRoman,Bold" w:hAnsi="TimesNewRoman,Bold"/>
                <w:lang w:bidi="fa-IR"/>
              </w:rPr>
              <w:t>String</w:t>
            </w:r>
            <w:r>
              <w:rPr>
                <w:rFonts w:ascii="TimesNewRoman,Bold" w:hAnsi="TimesNewRoman,Bold"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</w:p>
          <w:p w:rsidR="00C0022E" w:rsidRPr="007B39D6" w:rsidRDefault="00C0022E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منبع 7</w:t>
            </w:r>
          </w:p>
        </w:tc>
        <w:tc>
          <w:tcPr>
            <w:tcW w:w="792" w:type="pct"/>
          </w:tcPr>
          <w:p w:rsidR="00C0022E" w:rsidRDefault="00C0022E" w:rsidP="00C0022E">
            <w:r w:rsidRPr="00577FCB">
              <w:rPr>
                <w:rFonts w:hint="cs"/>
                <w:rtl/>
                <w:lang w:bidi="fa-IR"/>
              </w:rPr>
              <w:t xml:space="preserve">تحویل برنامه هفته قبل از طریق ایمیل آدرس </w:t>
            </w:r>
          </w:p>
        </w:tc>
        <w:tc>
          <w:tcPr>
            <w:tcW w:w="1418" w:type="pct"/>
          </w:tcPr>
          <w:p w:rsidR="00C0022E" w:rsidRDefault="00C0022E" w:rsidP="00C0022E">
            <w:r w:rsidRPr="0092310B">
              <w:rPr>
                <w:rFonts w:hint="cs"/>
                <w:rtl/>
                <w:lang w:bidi="fa-IR"/>
              </w:rPr>
              <w:t xml:space="preserve">برنامه نویسی  </w:t>
            </w:r>
            <w:r w:rsidRPr="0092310B"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 w:rsidRPr="0092310B">
              <w:rPr>
                <w:rFonts w:hint="cs"/>
                <w:rtl/>
                <w:lang w:bidi="fa-IR"/>
              </w:rPr>
              <w:t xml:space="preserve"> نرم افزار </w:t>
            </w:r>
            <w:r w:rsidRPr="0092310B">
              <w:rPr>
                <w:lang w:bidi="fa-IR"/>
              </w:rPr>
              <w:t xml:space="preserve"> LabVIEW</w:t>
            </w:r>
            <w:r w:rsidRPr="0092310B">
              <w:rPr>
                <w:rFonts w:hint="cs"/>
                <w:rtl/>
                <w:lang w:bidi="fa-IR"/>
              </w:rPr>
              <w:t xml:space="preserve">-برنامه </w:t>
            </w:r>
            <w:r>
              <w:rPr>
                <w:rFonts w:hint="cs"/>
                <w:rtl/>
                <w:lang w:bidi="fa-IR"/>
              </w:rPr>
              <w:t>پنجم</w:t>
            </w:r>
          </w:p>
        </w:tc>
        <w:tc>
          <w:tcPr>
            <w:tcW w:w="250" w:type="pct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0022E" w:rsidTr="002A642E">
        <w:tc>
          <w:tcPr>
            <w:tcW w:w="344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0022E" w:rsidRPr="00DB0346" w:rsidRDefault="00C0022E" w:rsidP="00C0022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C0022E" w:rsidRDefault="00C0022E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عاریف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شرط و انتخاب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</w:p>
          <w:p w:rsidR="00C0022E" w:rsidRPr="007B39D6" w:rsidRDefault="00C0022E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منبع 7</w:t>
            </w:r>
          </w:p>
        </w:tc>
        <w:tc>
          <w:tcPr>
            <w:tcW w:w="792" w:type="pct"/>
          </w:tcPr>
          <w:p w:rsidR="00C0022E" w:rsidRDefault="00C0022E" w:rsidP="00C0022E">
            <w:r w:rsidRPr="00577FCB">
              <w:rPr>
                <w:rFonts w:hint="cs"/>
                <w:rtl/>
                <w:lang w:bidi="fa-IR"/>
              </w:rPr>
              <w:t xml:space="preserve">تحویل برنامه هفته قبل از طریق ایمیل آدرس </w:t>
            </w:r>
          </w:p>
        </w:tc>
        <w:tc>
          <w:tcPr>
            <w:tcW w:w="1418" w:type="pct"/>
          </w:tcPr>
          <w:p w:rsidR="00C0022E" w:rsidRDefault="00C0022E" w:rsidP="00C0022E">
            <w:r w:rsidRPr="0092310B">
              <w:rPr>
                <w:rFonts w:hint="cs"/>
                <w:rtl/>
                <w:lang w:bidi="fa-IR"/>
              </w:rPr>
              <w:t xml:space="preserve">برنامه نویسی  </w:t>
            </w:r>
            <w:r w:rsidRPr="0092310B"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 w:rsidRPr="0092310B">
              <w:rPr>
                <w:rFonts w:hint="cs"/>
                <w:rtl/>
                <w:lang w:bidi="fa-IR"/>
              </w:rPr>
              <w:t xml:space="preserve"> نرم افزار </w:t>
            </w:r>
            <w:r w:rsidRPr="0092310B">
              <w:rPr>
                <w:lang w:bidi="fa-IR"/>
              </w:rPr>
              <w:t xml:space="preserve"> LabVIEW</w:t>
            </w:r>
            <w:r w:rsidRPr="0092310B">
              <w:rPr>
                <w:rFonts w:hint="cs"/>
                <w:rtl/>
                <w:lang w:bidi="fa-IR"/>
              </w:rPr>
              <w:t xml:space="preserve">-برنامه </w:t>
            </w:r>
            <w:r>
              <w:rPr>
                <w:rFonts w:hint="cs"/>
                <w:rtl/>
                <w:lang w:bidi="fa-IR"/>
              </w:rPr>
              <w:t>ششم</w:t>
            </w:r>
          </w:p>
        </w:tc>
        <w:tc>
          <w:tcPr>
            <w:tcW w:w="250" w:type="pct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0022E" w:rsidTr="009D14A3">
        <w:tc>
          <w:tcPr>
            <w:tcW w:w="344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0022E" w:rsidRPr="00E85668" w:rsidRDefault="00C0022E" w:rsidP="00C0022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کنترل سامانه های مکاترونیک</w:t>
            </w:r>
          </w:p>
          <w:p w:rsidR="000F563B" w:rsidRDefault="00C0022E" w:rsidP="000F5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خروج و ورود در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در محیط </w:t>
            </w:r>
            <w:r>
              <w:rPr>
                <w:rFonts w:hint="cs"/>
                <w:rtl/>
                <w:lang w:bidi="fa-IR"/>
              </w:rPr>
              <w:t xml:space="preserve"> نرم افزار </w:t>
            </w:r>
            <w:r>
              <w:rPr>
                <w:lang w:bidi="fa-IR"/>
              </w:rPr>
              <w:t xml:space="preserve"> LabVIEW</w:t>
            </w:r>
            <w:r w:rsidR="000F563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0F563B">
              <w:rPr>
                <w:rFonts w:ascii="TimesNewRoman,Bold" w:hAnsi="TimesNewRoman,Bold" w:hint="cs"/>
                <w:rtl/>
                <w:lang w:bidi="fa-IR"/>
              </w:rPr>
              <w:t xml:space="preserve">آرایه های اعداد، بولین، استریگ ، کلاستر در محیط </w:t>
            </w:r>
            <w:r w:rsidR="000F563B">
              <w:rPr>
                <w:rFonts w:hint="cs"/>
                <w:rtl/>
                <w:lang w:bidi="fa-IR"/>
              </w:rPr>
              <w:t xml:space="preserve"> نرم افزار </w:t>
            </w:r>
            <w:r w:rsidR="000F563B">
              <w:rPr>
                <w:lang w:bidi="fa-IR"/>
              </w:rPr>
              <w:t xml:space="preserve"> LabVIEW</w:t>
            </w:r>
            <w:r w:rsidR="000F563B">
              <w:rPr>
                <w:rFonts w:ascii="TimesNewRoman,Bold" w:hAnsi="TimesNewRoman,Bold" w:hint="cs"/>
                <w:rtl/>
                <w:lang w:bidi="fa-IR"/>
              </w:rPr>
              <w:t xml:space="preserve"> و کاربرد انها</w:t>
            </w:r>
          </w:p>
          <w:p w:rsidR="00C0022E" w:rsidRPr="007B39D6" w:rsidRDefault="00C0022E" w:rsidP="00C002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منبع 7</w:t>
            </w:r>
          </w:p>
        </w:tc>
        <w:tc>
          <w:tcPr>
            <w:tcW w:w="792" w:type="pct"/>
          </w:tcPr>
          <w:p w:rsidR="00C0022E" w:rsidRDefault="00C0022E" w:rsidP="00C0022E">
            <w:r w:rsidRPr="00577FCB">
              <w:rPr>
                <w:rFonts w:hint="cs"/>
                <w:rtl/>
                <w:lang w:bidi="fa-IR"/>
              </w:rPr>
              <w:t xml:space="preserve">تحویل برنامه هفته قبل از طریق ایمیل آدرس </w:t>
            </w:r>
          </w:p>
        </w:tc>
        <w:tc>
          <w:tcPr>
            <w:tcW w:w="1418" w:type="pct"/>
            <w:vAlign w:val="center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  <w:r w:rsidRPr="0092310B">
              <w:rPr>
                <w:rFonts w:hint="cs"/>
                <w:rtl/>
                <w:lang w:bidi="fa-IR"/>
              </w:rPr>
              <w:t xml:space="preserve">برنامه نویسی  </w:t>
            </w:r>
            <w:r w:rsidRPr="0092310B"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 w:rsidRPr="0092310B">
              <w:rPr>
                <w:rFonts w:hint="cs"/>
                <w:rtl/>
                <w:lang w:bidi="fa-IR"/>
              </w:rPr>
              <w:t xml:space="preserve"> نرم افزار </w:t>
            </w:r>
            <w:r w:rsidRPr="0092310B">
              <w:rPr>
                <w:lang w:bidi="fa-IR"/>
              </w:rPr>
              <w:t xml:space="preserve"> LabVIEW</w:t>
            </w:r>
            <w:r w:rsidRPr="0092310B">
              <w:rPr>
                <w:rFonts w:hint="cs"/>
                <w:rtl/>
                <w:lang w:bidi="fa-IR"/>
              </w:rPr>
              <w:t xml:space="preserve">-برنامه </w:t>
            </w:r>
            <w:r>
              <w:rPr>
                <w:rFonts w:hint="cs"/>
                <w:rtl/>
                <w:lang w:bidi="fa-IR"/>
              </w:rPr>
              <w:t>هفتم</w:t>
            </w:r>
          </w:p>
        </w:tc>
        <w:tc>
          <w:tcPr>
            <w:tcW w:w="250" w:type="pct"/>
          </w:tcPr>
          <w:p w:rsidR="00C0022E" w:rsidRDefault="00C0022E" w:rsidP="00C0022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92D3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0F563B" w:rsidRPr="00E85668" w:rsidRDefault="000F563B" w:rsidP="000F56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مکاترونیک برای ایجاد حرکت</w:t>
            </w:r>
          </w:p>
          <w:p w:rsidR="000F563B" w:rsidRPr="004D4950" w:rsidRDefault="000F563B" w:rsidP="000F5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/>
                <w:lang w:bidi="fa-IR"/>
              </w:rPr>
              <w:t>Rotary-to-Rotary, Rotary-to- Translation</w:t>
            </w:r>
          </w:p>
          <w:p w:rsidR="00766300" w:rsidRPr="000F563B" w:rsidRDefault="000F563B" w:rsidP="000F56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فصل 3 منبع 2</w:t>
            </w:r>
          </w:p>
        </w:tc>
        <w:tc>
          <w:tcPr>
            <w:tcW w:w="792" w:type="pct"/>
            <w:vAlign w:val="center"/>
          </w:tcPr>
          <w:p w:rsidR="00C47146" w:rsidRDefault="009451DD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77FCB">
              <w:rPr>
                <w:rFonts w:hint="cs"/>
                <w:rtl/>
                <w:lang w:bidi="fa-IR"/>
              </w:rPr>
              <w:t>تحویل برنامه هفته قبل از طریق ایمیل آدرس</w:t>
            </w:r>
          </w:p>
        </w:tc>
        <w:tc>
          <w:tcPr>
            <w:tcW w:w="1418" w:type="pct"/>
            <w:vAlign w:val="center"/>
          </w:tcPr>
          <w:p w:rsidR="00C47146" w:rsidRDefault="00C0022E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92310B">
              <w:rPr>
                <w:rFonts w:hint="cs"/>
                <w:rtl/>
                <w:lang w:bidi="fa-IR"/>
              </w:rPr>
              <w:t xml:space="preserve">برنامه نویسی  </w:t>
            </w:r>
            <w:r w:rsidRPr="0092310B"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 w:rsidRPr="0092310B">
              <w:rPr>
                <w:rFonts w:hint="cs"/>
                <w:rtl/>
                <w:lang w:bidi="fa-IR"/>
              </w:rPr>
              <w:t xml:space="preserve"> نرم افزار </w:t>
            </w:r>
            <w:r w:rsidRPr="0092310B">
              <w:rPr>
                <w:lang w:bidi="fa-IR"/>
              </w:rPr>
              <w:t xml:space="preserve"> LabVIEW</w:t>
            </w:r>
            <w:r w:rsidRPr="0092310B">
              <w:rPr>
                <w:rFonts w:hint="cs"/>
                <w:rtl/>
                <w:lang w:bidi="fa-IR"/>
              </w:rPr>
              <w:t xml:space="preserve">-برنامه </w:t>
            </w:r>
            <w:r>
              <w:rPr>
                <w:rFonts w:hint="cs"/>
                <w:rtl/>
                <w:lang w:bidi="fa-IR"/>
              </w:rPr>
              <w:t>هشت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92D3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9451D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B15E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B15E1">
              <w:rPr>
                <w:rFonts w:hint="cs"/>
                <w:b/>
                <w:bCs/>
                <w:rtl/>
                <w:lang w:bidi="fa-IR"/>
              </w:rPr>
              <w:t>مکاترونیک برای ایجاد حرکت</w:t>
            </w:r>
          </w:p>
          <w:p w:rsidR="001A0604" w:rsidRDefault="001A0604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1A0604">
              <w:rPr>
                <w:rFonts w:ascii="TimesNewRoman,Bold" w:hAnsi="TimesNewRoman,Bold" w:hint="cs"/>
                <w:rtl/>
                <w:lang w:bidi="fa-IR"/>
              </w:rPr>
              <w:t>تشریح مسایل مختلف و طریقه حل آنها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9451D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A0604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A0604">
              <w:rPr>
                <w:rFonts w:hint="cs"/>
                <w:b/>
                <w:bCs/>
                <w:rtl/>
                <w:lang w:bidi="fa-IR"/>
              </w:rPr>
              <w:t>فصل 3</w:t>
            </w:r>
            <w:r w:rsidR="001A0604">
              <w:rPr>
                <w:rFonts w:hint="cs"/>
                <w:b/>
                <w:bCs/>
                <w:rtl/>
                <w:lang w:bidi="fa-IR"/>
              </w:rPr>
              <w:t xml:space="preserve"> و 4</w:t>
            </w:r>
            <w:r w:rsidR="001A0604">
              <w:rPr>
                <w:rFonts w:hint="cs"/>
                <w:b/>
                <w:bCs/>
                <w:rtl/>
                <w:lang w:bidi="fa-IR"/>
              </w:rPr>
              <w:t xml:space="preserve"> منبع 2</w:t>
            </w:r>
          </w:p>
        </w:tc>
        <w:tc>
          <w:tcPr>
            <w:tcW w:w="792" w:type="pct"/>
            <w:vAlign w:val="center"/>
          </w:tcPr>
          <w:p w:rsidR="00C47146" w:rsidRDefault="009451DD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77FCB">
              <w:rPr>
                <w:rFonts w:hint="cs"/>
                <w:rtl/>
                <w:lang w:bidi="fa-IR"/>
              </w:rPr>
              <w:t>تحویل برنامه هفته قبل از طریق ایمیل آدرس</w:t>
            </w:r>
          </w:p>
        </w:tc>
        <w:tc>
          <w:tcPr>
            <w:tcW w:w="1418" w:type="pct"/>
            <w:vAlign w:val="center"/>
          </w:tcPr>
          <w:p w:rsidR="00C47146" w:rsidRDefault="009451DD" w:rsidP="009451D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برای امتحان میان ترم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92D3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1A0604" w:rsidRPr="00E85668" w:rsidRDefault="001A0604" w:rsidP="001A060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مکاترونیک برای ایجاد حرکت</w:t>
            </w:r>
          </w:p>
          <w:p w:rsidR="001A0604" w:rsidRDefault="001A0604" w:rsidP="001A0604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bookmarkStart w:id="0" w:name="_GoBack"/>
            <w:r w:rsidRPr="001A0604">
              <w:rPr>
                <w:rFonts w:ascii="TimesNewRoman,Bold" w:hAnsi="TimesNewRoman,Bold" w:hint="cs"/>
                <w:rtl/>
                <w:lang w:bidi="fa-IR"/>
              </w:rPr>
              <w:t>ادامه</w:t>
            </w:r>
            <w:bookmarkEnd w:id="0"/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1A0604">
              <w:rPr>
                <w:rFonts w:ascii="TimesNewRoman,Bold" w:hAnsi="TimesNewRoman,Bold" w:hint="cs"/>
                <w:rtl/>
                <w:lang w:bidi="fa-IR"/>
              </w:rPr>
              <w:t>تشریح مسایل مختلف و طریقه حل آنها</w:t>
            </w:r>
          </w:p>
          <w:p w:rsidR="00C47146" w:rsidRPr="007B39D6" w:rsidRDefault="001A0604" w:rsidP="001A060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فصل 3 و 4 منبع 2</w:t>
            </w:r>
          </w:p>
        </w:tc>
        <w:tc>
          <w:tcPr>
            <w:tcW w:w="792" w:type="pct"/>
            <w:vAlign w:val="center"/>
          </w:tcPr>
          <w:p w:rsidR="00C47146" w:rsidRDefault="009451D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9451D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D92D3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1A0604" w:rsidRPr="00E85668" w:rsidRDefault="001A0604" w:rsidP="001A060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کنترل سامانه های مکاترونیک</w:t>
            </w:r>
          </w:p>
          <w:p w:rsidR="001A0604" w:rsidRDefault="001A0604" w:rsidP="001A060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شریح سامانه های موجود مکاترونیک در کلاس</w:t>
            </w:r>
          </w:p>
          <w:p w:rsidR="00C47146" w:rsidRPr="007B39D6" w:rsidRDefault="001A0604" w:rsidP="001A0604">
            <w:pPr>
              <w:autoSpaceDE w:val="0"/>
              <w:autoSpaceDN w:val="0"/>
              <w:adjustRightInd w:val="0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-</w:t>
            </w:r>
          </w:p>
        </w:tc>
        <w:tc>
          <w:tcPr>
            <w:tcW w:w="792" w:type="pct"/>
            <w:vAlign w:val="center"/>
          </w:tcPr>
          <w:p w:rsidR="00C47146" w:rsidRDefault="000F5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0F5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-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6FD4" w:rsidRDefault="00886FD4" w:rsidP="00061A9B">
      <w:pPr>
        <w:spacing w:after="0"/>
      </w:pPr>
      <w:r>
        <w:separator/>
      </w:r>
    </w:p>
  </w:endnote>
  <w:endnote w:type="continuationSeparator" w:id="0">
    <w:p w:rsidR="00886FD4" w:rsidRDefault="00886FD4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0604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6FD4" w:rsidRDefault="00886FD4" w:rsidP="00061A9B">
      <w:pPr>
        <w:spacing w:after="0"/>
      </w:pPr>
      <w:r>
        <w:separator/>
      </w:r>
    </w:p>
  </w:footnote>
  <w:footnote w:type="continuationSeparator" w:id="0">
    <w:p w:rsidR="00886FD4" w:rsidRDefault="00886FD4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04A7EBE"/>
    <w:multiLevelType w:val="hybridMultilevel"/>
    <w:tmpl w:val="3F30992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A91ED9"/>
    <w:multiLevelType w:val="hybridMultilevel"/>
    <w:tmpl w:val="535456A2"/>
    <w:lvl w:ilvl="0" w:tplc="5DE0B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1"/>
  </w:num>
  <w:num w:numId="14">
    <w:abstractNumId w:val="3"/>
  </w:num>
  <w:num w:numId="15">
    <w:abstractNumId w:val="0"/>
  </w:num>
  <w:num w:numId="16">
    <w:abstractNumId w:val="6"/>
  </w:num>
  <w:num w:numId="17">
    <w:abstractNumId w:val="11"/>
  </w:num>
  <w:num w:numId="18">
    <w:abstractNumId w:val="18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1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rI0NDU0Mjc2MjNU0lEKTi0uzszPAykwrgUAXlV5PSwAAAA="/>
  </w:docVars>
  <w:rsids>
    <w:rsidRoot w:val="00466747"/>
    <w:rsid w:val="0001449B"/>
    <w:rsid w:val="00047C80"/>
    <w:rsid w:val="00055FF1"/>
    <w:rsid w:val="00061A9B"/>
    <w:rsid w:val="00076463"/>
    <w:rsid w:val="0009615B"/>
    <w:rsid w:val="000F563B"/>
    <w:rsid w:val="00165901"/>
    <w:rsid w:val="0018085B"/>
    <w:rsid w:val="00197896"/>
    <w:rsid w:val="001A0604"/>
    <w:rsid w:val="001A4CEF"/>
    <w:rsid w:val="001B1F97"/>
    <w:rsid w:val="001E2DA0"/>
    <w:rsid w:val="001F48E0"/>
    <w:rsid w:val="00211920"/>
    <w:rsid w:val="0023391B"/>
    <w:rsid w:val="00261C5C"/>
    <w:rsid w:val="00262DF5"/>
    <w:rsid w:val="002A636E"/>
    <w:rsid w:val="002B0A6E"/>
    <w:rsid w:val="002B35CC"/>
    <w:rsid w:val="002C4CEB"/>
    <w:rsid w:val="002F49C5"/>
    <w:rsid w:val="00310008"/>
    <w:rsid w:val="003354EE"/>
    <w:rsid w:val="00336FDF"/>
    <w:rsid w:val="00362863"/>
    <w:rsid w:val="00363035"/>
    <w:rsid w:val="003B15E1"/>
    <w:rsid w:val="003B7E12"/>
    <w:rsid w:val="0043345C"/>
    <w:rsid w:val="00466747"/>
    <w:rsid w:val="004A4A5B"/>
    <w:rsid w:val="004C5DB1"/>
    <w:rsid w:val="004D4950"/>
    <w:rsid w:val="004D5045"/>
    <w:rsid w:val="004E2BEE"/>
    <w:rsid w:val="00511A23"/>
    <w:rsid w:val="0051290F"/>
    <w:rsid w:val="00517F05"/>
    <w:rsid w:val="00534E45"/>
    <w:rsid w:val="005554BC"/>
    <w:rsid w:val="00581440"/>
    <w:rsid w:val="00584D52"/>
    <w:rsid w:val="00585663"/>
    <w:rsid w:val="00591019"/>
    <w:rsid w:val="005A7B23"/>
    <w:rsid w:val="005D0BB3"/>
    <w:rsid w:val="005D7AAE"/>
    <w:rsid w:val="006802FC"/>
    <w:rsid w:val="006F33D4"/>
    <w:rsid w:val="007217D4"/>
    <w:rsid w:val="007317DD"/>
    <w:rsid w:val="00766300"/>
    <w:rsid w:val="00787DA0"/>
    <w:rsid w:val="00793303"/>
    <w:rsid w:val="007B39D6"/>
    <w:rsid w:val="007B7173"/>
    <w:rsid w:val="007C4B7C"/>
    <w:rsid w:val="008120F9"/>
    <w:rsid w:val="00853C2F"/>
    <w:rsid w:val="00863C0C"/>
    <w:rsid w:val="0087319C"/>
    <w:rsid w:val="00886FD4"/>
    <w:rsid w:val="00891F72"/>
    <w:rsid w:val="00897957"/>
    <w:rsid w:val="008C3AB5"/>
    <w:rsid w:val="008E0391"/>
    <w:rsid w:val="0090045E"/>
    <w:rsid w:val="00914703"/>
    <w:rsid w:val="00940A87"/>
    <w:rsid w:val="009451DD"/>
    <w:rsid w:val="00963E37"/>
    <w:rsid w:val="00976BFC"/>
    <w:rsid w:val="0098549E"/>
    <w:rsid w:val="0099014B"/>
    <w:rsid w:val="009C0041"/>
    <w:rsid w:val="009C2719"/>
    <w:rsid w:val="009F0C76"/>
    <w:rsid w:val="009F1DA8"/>
    <w:rsid w:val="00A51E3F"/>
    <w:rsid w:val="00A8351F"/>
    <w:rsid w:val="00AB3C79"/>
    <w:rsid w:val="00AC5599"/>
    <w:rsid w:val="00AF4840"/>
    <w:rsid w:val="00B01882"/>
    <w:rsid w:val="00B53018"/>
    <w:rsid w:val="00B53F72"/>
    <w:rsid w:val="00BA374A"/>
    <w:rsid w:val="00BF481B"/>
    <w:rsid w:val="00C0022E"/>
    <w:rsid w:val="00C102E9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D03190"/>
    <w:rsid w:val="00D2144D"/>
    <w:rsid w:val="00D45B4E"/>
    <w:rsid w:val="00D50B2B"/>
    <w:rsid w:val="00D92D33"/>
    <w:rsid w:val="00DB0346"/>
    <w:rsid w:val="00E504B7"/>
    <w:rsid w:val="00E85668"/>
    <w:rsid w:val="00E933CD"/>
    <w:rsid w:val="00EB76A2"/>
    <w:rsid w:val="00EE56A0"/>
    <w:rsid w:val="00EF4E50"/>
    <w:rsid w:val="00EF67CA"/>
    <w:rsid w:val="00F06A90"/>
    <w:rsid w:val="00F56569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engr.colostate.edu/~dga/mechatronics/definition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1AB1A-8472-4EED-952D-B9E362678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gk</cp:lastModifiedBy>
  <cp:revision>18</cp:revision>
  <dcterms:created xsi:type="dcterms:W3CDTF">2018-10-20T08:57:00Z</dcterms:created>
  <dcterms:modified xsi:type="dcterms:W3CDTF">2018-10-20T09:37:00Z</dcterms:modified>
</cp:coreProperties>
</file>